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7DE97" w14:textId="49544AD8" w:rsidR="00151381" w:rsidRPr="00222DAA" w:rsidRDefault="004D4CED">
      <w:pPr>
        <w:pStyle w:val="FirstParagraph"/>
      </w:pPr>
      <w:bookmarkStart w:id="0" w:name="_GoBack"/>
      <w:bookmarkEnd w:id="0"/>
      <w:r w:rsidRPr="00222DAA">
        <w:rPr>
          <w:b/>
        </w:rPr>
        <w:t xml:space="preserve">ISARIC/WHO Clinical </w:t>
      </w:r>
      <w:proofErr w:type="spellStart"/>
      <w:r w:rsidRPr="00222DAA">
        <w:rPr>
          <w:b/>
        </w:rPr>
        <w:t>Characterisation</w:t>
      </w:r>
      <w:proofErr w:type="spellEnd"/>
      <w:r w:rsidRPr="00222DAA">
        <w:rPr>
          <w:b/>
        </w:rPr>
        <w:t xml:space="preserve"> Protocol</w:t>
      </w:r>
      <w:r w:rsidR="00646EEB">
        <w:rPr>
          <w:b/>
        </w:rPr>
        <w:t xml:space="preserve"> </w:t>
      </w:r>
      <w:r w:rsidR="00646EEB" w:rsidRPr="00222DAA">
        <w:rPr>
          <w:b/>
        </w:rPr>
        <w:t>- IRAS Ref. 126600</w:t>
      </w:r>
      <w:r w:rsidR="0086382B">
        <w:rPr>
          <w:b/>
        </w:rPr>
        <w:t xml:space="preserve"> </w:t>
      </w:r>
      <w:r w:rsidR="0086382B">
        <w:rPr>
          <w:b/>
          <w:lang w:eastAsia="en-GB"/>
        </w:rPr>
        <w:t xml:space="preserve">/ </w:t>
      </w:r>
      <w:r w:rsidR="0086382B" w:rsidRPr="00512777">
        <w:rPr>
          <w:b/>
          <w:lang w:eastAsia="en-GB"/>
        </w:rPr>
        <w:t>279826</w:t>
      </w:r>
    </w:p>
    <w:p w14:paraId="2EA31562" w14:textId="75A7F364" w:rsidR="00151381" w:rsidRDefault="00666947">
      <w:pPr>
        <w:pStyle w:val="BodyText"/>
        <w:rPr>
          <w:b/>
        </w:rPr>
      </w:pPr>
      <w:r>
        <w:rPr>
          <w:b/>
        </w:rPr>
        <w:t>EXTRA CONVALESCENT</w:t>
      </w:r>
      <w:r w:rsidR="00923164">
        <w:rPr>
          <w:b/>
        </w:rPr>
        <w:t xml:space="preserve"> SAMPLING -</w:t>
      </w:r>
      <w:r>
        <w:rPr>
          <w:b/>
        </w:rPr>
        <w:t xml:space="preserve"> </w:t>
      </w:r>
      <w:r w:rsidR="004D4CED" w:rsidRPr="00222DAA">
        <w:rPr>
          <w:b/>
        </w:rPr>
        <w:t>INFORMATION SHEET and ASSENT FOR YOUNG PERSON AGE 12 TO 16 YEARS OLD</w:t>
      </w:r>
    </w:p>
    <w:p w14:paraId="6DCCE87B" w14:textId="3390BECF" w:rsidR="00123C11" w:rsidRPr="00D649E8" w:rsidRDefault="0086382B" w:rsidP="00123C11">
      <w:pPr>
        <w:pStyle w:val="BodyText"/>
        <w:rPr>
          <w:bCs/>
        </w:rPr>
      </w:pPr>
      <w:r>
        <w:rPr>
          <w:bCs/>
        </w:rPr>
        <w:t>30</w:t>
      </w:r>
      <w:r w:rsidRPr="00560AFE">
        <w:rPr>
          <w:bCs/>
          <w:vertAlign w:val="superscript"/>
        </w:rPr>
        <w:t>th</w:t>
      </w:r>
      <w:r>
        <w:rPr>
          <w:bCs/>
        </w:rPr>
        <w:t xml:space="preserve"> </w:t>
      </w:r>
      <w:r w:rsidR="00123C11" w:rsidRPr="00D634E5">
        <w:rPr>
          <w:bCs/>
        </w:rPr>
        <w:t>August 2022. Version 10.</w:t>
      </w:r>
      <w:r>
        <w:rPr>
          <w:bCs/>
        </w:rPr>
        <w:t>2</w:t>
      </w:r>
      <w:r w:rsidR="00123C11">
        <w:rPr>
          <w:bCs/>
        </w:rPr>
        <w:br/>
      </w:r>
      <w:r w:rsidR="00123C11" w:rsidRPr="00D37645">
        <w:t xml:space="preserve">Local lead investigator: </w:t>
      </w:r>
      <w:r w:rsidR="00123C11" w:rsidRPr="00D37645">
        <w:rPr>
          <w:b/>
          <w:color w:val="FF0000"/>
        </w:rPr>
        <w:t>[***</w:t>
      </w:r>
      <w:proofErr w:type="spellStart"/>
      <w:r w:rsidR="00123C11" w:rsidRPr="00D37645">
        <w:rPr>
          <w:b/>
          <w:color w:val="FF0000"/>
        </w:rPr>
        <w:t>local_investigator_name</w:t>
      </w:r>
      <w:proofErr w:type="spellEnd"/>
      <w:r w:rsidR="00123C11" w:rsidRPr="00D37645">
        <w:rPr>
          <w:b/>
          <w:color w:val="FF0000"/>
        </w:rPr>
        <w:t>***]</w:t>
      </w:r>
    </w:p>
    <w:p w14:paraId="36522D24" w14:textId="31ED3C59" w:rsidR="00151381" w:rsidRDefault="004D4CED">
      <w:pPr>
        <w:pStyle w:val="BodyText"/>
      </w:pPr>
      <w:r w:rsidRPr="00222DAA">
        <w:t>We are undertaking a research study involving people with infections due to emerging pathogens (new bugs)</w:t>
      </w:r>
      <w:r w:rsidR="00602E4F">
        <w:t>, or people who have come into contact (exposure) with harmful chemicals or energy</w:t>
      </w:r>
      <w:r w:rsidRPr="00222DAA">
        <w:t xml:space="preserve">. </w:t>
      </w:r>
      <w:r w:rsidR="00666947">
        <w:t>You had</w:t>
      </w:r>
      <w:r w:rsidRPr="00222DAA">
        <w:t xml:space="preserve"> an infection</w:t>
      </w:r>
      <w:r w:rsidR="00602E4F">
        <w:t>/illness</w:t>
      </w:r>
      <w:r w:rsidRPr="00222DAA">
        <w:t xml:space="preserve"> </w:t>
      </w:r>
      <w:r w:rsidR="00376D3F" w:rsidRPr="00222DAA">
        <w:t>caused by</w:t>
      </w:r>
      <w:r w:rsidRPr="00222DAA">
        <w:t xml:space="preserve"> one of these new bugs</w:t>
      </w:r>
      <w:r w:rsidR="00602E4F">
        <w:t xml:space="preserve"> or exposures</w:t>
      </w:r>
      <w:r w:rsidR="00666947">
        <w:t xml:space="preserve"> and kindly agreed to take part in our research study</w:t>
      </w:r>
      <w:r w:rsidRPr="00222DAA">
        <w:t>.</w:t>
      </w:r>
    </w:p>
    <w:p w14:paraId="7B92DE1F" w14:textId="08D32057" w:rsidR="00666947" w:rsidRPr="00222DAA" w:rsidRDefault="00666947">
      <w:pPr>
        <w:pStyle w:val="BodyText"/>
      </w:pPr>
      <w:r>
        <w:t>We are now asking if you would be willing to give some extra blood samples for our research.</w:t>
      </w:r>
    </w:p>
    <w:p w14:paraId="0C0A954E" w14:textId="77777777" w:rsidR="00151381" w:rsidRPr="00222DAA" w:rsidRDefault="004D4CED">
      <w:pPr>
        <w:pStyle w:val="BodyText"/>
      </w:pPr>
      <w:r w:rsidRPr="00222DAA">
        <w:rPr>
          <w:b/>
        </w:rPr>
        <w:t>What is the study about?</w:t>
      </w:r>
    </w:p>
    <w:p w14:paraId="0D0E7AED" w14:textId="4264FA4F" w:rsidR="00151381" w:rsidRPr="00222DAA" w:rsidRDefault="00666947">
      <w:pPr>
        <w:pStyle w:val="BodyText"/>
      </w:pPr>
      <w:r>
        <w:t>This form is for young people who have already agreed to take part in the ISARIC/WHO CCP study. We would like to use extra blood samples from children and young people like you, who are now recovered from their illness or exposure.</w:t>
      </w:r>
    </w:p>
    <w:p w14:paraId="7F8E824D" w14:textId="77777777" w:rsidR="00151381" w:rsidRPr="00222DAA" w:rsidRDefault="004D4CED">
      <w:pPr>
        <w:pStyle w:val="BodyText"/>
      </w:pPr>
      <w:r w:rsidRPr="00222DAA">
        <w:rPr>
          <w:b/>
        </w:rPr>
        <w:t>Do I have to take part?</w:t>
      </w:r>
    </w:p>
    <w:p w14:paraId="1929CA9F" w14:textId="77777777" w:rsidR="00151381" w:rsidRPr="00222DAA" w:rsidRDefault="004D4CED">
      <w:pPr>
        <w:numPr>
          <w:ilvl w:val="0"/>
          <w:numId w:val="2"/>
        </w:numPr>
      </w:pPr>
      <w:r w:rsidRPr="00222DAA">
        <w:t>It is up to you and your parents/guardians/</w:t>
      </w:r>
      <w:proofErr w:type="spellStart"/>
      <w:r w:rsidRPr="00222DAA">
        <w:t>carer</w:t>
      </w:r>
      <w:proofErr w:type="spellEnd"/>
      <w:r w:rsidRPr="00222DAA">
        <w:t xml:space="preserve"> to decide if you should be involved in helping us.</w:t>
      </w:r>
    </w:p>
    <w:p w14:paraId="734EF8F8" w14:textId="77777777" w:rsidR="00151381" w:rsidRPr="00222DAA" w:rsidRDefault="004D4CED">
      <w:pPr>
        <w:numPr>
          <w:ilvl w:val="0"/>
          <w:numId w:val="2"/>
        </w:numPr>
      </w:pPr>
      <w:r w:rsidRPr="00222DAA">
        <w:t>If you don’t want to be involved, then you don’t have to.</w:t>
      </w:r>
    </w:p>
    <w:p w14:paraId="37B23FAD" w14:textId="77777777" w:rsidR="00151381" w:rsidRPr="00222DAA" w:rsidRDefault="004D4CED">
      <w:pPr>
        <w:numPr>
          <w:ilvl w:val="0"/>
          <w:numId w:val="2"/>
        </w:numPr>
      </w:pPr>
      <w:r w:rsidRPr="00222DAA">
        <w:t>Either way, your decision will not affect your care and treatments in any way.</w:t>
      </w:r>
    </w:p>
    <w:p w14:paraId="4C4193CF" w14:textId="77777777" w:rsidR="00151381" w:rsidRPr="00222DAA" w:rsidRDefault="004D4CED">
      <w:pPr>
        <w:numPr>
          <w:ilvl w:val="0"/>
          <w:numId w:val="2"/>
        </w:numPr>
      </w:pPr>
      <w:r w:rsidRPr="00222DAA">
        <w:rPr>
          <w:b/>
        </w:rPr>
        <w:t>The choice is yours.</w:t>
      </w:r>
    </w:p>
    <w:p w14:paraId="790B90D4" w14:textId="77777777" w:rsidR="00151381" w:rsidRPr="00222DAA" w:rsidRDefault="004D4CED">
      <w:pPr>
        <w:pStyle w:val="BodyText"/>
      </w:pPr>
      <w:r w:rsidRPr="00222DAA">
        <w:rPr>
          <w:b/>
        </w:rPr>
        <w:t>What will happen if I take part in this study?</w:t>
      </w:r>
    </w:p>
    <w:p w14:paraId="7D1F4F86" w14:textId="2FCCD146" w:rsidR="00666947" w:rsidRDefault="00666947" w:rsidP="00666947">
      <w:pPr>
        <w:pStyle w:val="BodyText"/>
        <w:rPr>
          <w:color w:val="000000" w:themeColor="text1"/>
        </w:rPr>
      </w:pPr>
      <w:r>
        <w:rPr>
          <w:color w:val="000000" w:themeColor="text1"/>
        </w:rPr>
        <w:t>If you and your parent/guardian agree, w</w:t>
      </w:r>
      <w:r w:rsidRPr="00030E46">
        <w:rPr>
          <w:color w:val="000000" w:themeColor="text1"/>
        </w:rPr>
        <w:t xml:space="preserve">e would use a needle to </w:t>
      </w:r>
      <w:r>
        <w:rPr>
          <w:color w:val="000000" w:themeColor="text1"/>
        </w:rPr>
        <w:t xml:space="preserve">take some extra blood samples from you. </w:t>
      </w:r>
      <w:r w:rsidR="00C76D76">
        <w:rPr>
          <w:color w:val="000000" w:themeColor="text1"/>
        </w:rPr>
        <w:t>The amount of blood we would take will be calculated based on your child’s weight, at 2.4ml/kg</w:t>
      </w:r>
      <w:r>
        <w:rPr>
          <w:color w:val="000000" w:themeColor="text1"/>
        </w:rPr>
        <w:t>:</w:t>
      </w:r>
    </w:p>
    <w:p w14:paraId="18D0BB9D" w14:textId="32C8FB6D" w:rsidR="00666947" w:rsidRDefault="00666947" w:rsidP="00666947">
      <w:pPr>
        <w:pStyle w:val="BodyText"/>
        <w:numPr>
          <w:ilvl w:val="0"/>
          <w:numId w:val="4"/>
        </w:numPr>
        <w:rPr>
          <w:color w:val="000000" w:themeColor="text1"/>
        </w:rPr>
      </w:pPr>
      <w:r w:rsidRPr="00030E46">
        <w:rPr>
          <w:color w:val="000000" w:themeColor="text1"/>
        </w:rPr>
        <w:t>a single extra donation of blood of up to 240mls (</w:t>
      </w:r>
      <w:r w:rsidR="004E6EC6">
        <w:rPr>
          <w:color w:val="000000" w:themeColor="text1"/>
        </w:rPr>
        <w:t>less than half</w:t>
      </w:r>
      <w:r w:rsidRPr="00030E46">
        <w:rPr>
          <w:color w:val="000000" w:themeColor="text1"/>
        </w:rPr>
        <w:t xml:space="preserve"> a pint) or </w:t>
      </w:r>
    </w:p>
    <w:p w14:paraId="2FD222FA" w14:textId="4223B0FF" w:rsidR="00666947" w:rsidRDefault="00666947" w:rsidP="00666947">
      <w:pPr>
        <w:pStyle w:val="BodyText"/>
        <w:numPr>
          <w:ilvl w:val="0"/>
          <w:numId w:val="4"/>
        </w:numPr>
        <w:rPr>
          <w:color w:val="000000" w:themeColor="text1"/>
        </w:rPr>
      </w:pPr>
      <w:r w:rsidRPr="00030E46">
        <w:rPr>
          <w:color w:val="000000" w:themeColor="text1"/>
        </w:rPr>
        <w:t>several donations over 16-weeks</w:t>
      </w:r>
      <w:r>
        <w:rPr>
          <w:color w:val="000000" w:themeColor="text1"/>
        </w:rPr>
        <w:t>,</w:t>
      </w:r>
      <w:r w:rsidRPr="00030E46">
        <w:rPr>
          <w:color w:val="000000" w:themeColor="text1"/>
        </w:rPr>
        <w:t xml:space="preserve"> </w:t>
      </w:r>
      <w:r>
        <w:rPr>
          <w:color w:val="000000" w:themeColor="text1"/>
        </w:rPr>
        <w:t>up to a total</w:t>
      </w:r>
      <w:r w:rsidRPr="00030E46">
        <w:rPr>
          <w:color w:val="000000" w:themeColor="text1"/>
        </w:rPr>
        <w:t xml:space="preserve"> of 470ml (</w:t>
      </w:r>
      <w:r w:rsidR="004E6EC6">
        <w:rPr>
          <w:color w:val="000000" w:themeColor="text1"/>
        </w:rPr>
        <w:t>less than</w:t>
      </w:r>
      <w:r w:rsidR="00C76D76">
        <w:rPr>
          <w:color w:val="000000" w:themeColor="text1"/>
        </w:rPr>
        <w:t xml:space="preserve"> </w:t>
      </w:r>
      <w:r w:rsidRPr="00030E46">
        <w:rPr>
          <w:color w:val="000000" w:themeColor="text1"/>
        </w:rPr>
        <w:t>one pint)</w:t>
      </w:r>
      <w:r>
        <w:rPr>
          <w:color w:val="000000" w:themeColor="text1"/>
        </w:rPr>
        <w:t>.</w:t>
      </w:r>
    </w:p>
    <w:p w14:paraId="23E13B75" w14:textId="1C338C25" w:rsidR="00666947" w:rsidRPr="00030E46" w:rsidRDefault="00F50710" w:rsidP="00666947">
      <w:pPr>
        <w:pStyle w:val="BodyText"/>
        <w:rPr>
          <w:color w:val="000000" w:themeColor="text1"/>
        </w:rPr>
      </w:pPr>
      <w:r>
        <w:rPr>
          <w:color w:val="000000" w:themeColor="text1"/>
        </w:rPr>
        <w:t>It may help you to know that a</w:t>
      </w:r>
      <w:r w:rsidR="00666947">
        <w:rPr>
          <w:color w:val="000000" w:themeColor="text1"/>
        </w:rPr>
        <w:t xml:space="preserve"> </w:t>
      </w:r>
      <w:r>
        <w:rPr>
          <w:color w:val="000000" w:themeColor="text1"/>
        </w:rPr>
        <w:t>blood</w:t>
      </w:r>
      <w:r w:rsidR="00666947">
        <w:rPr>
          <w:color w:val="000000" w:themeColor="text1"/>
        </w:rPr>
        <w:t xml:space="preserve"> donation </w:t>
      </w:r>
      <w:r>
        <w:rPr>
          <w:color w:val="000000" w:themeColor="text1"/>
        </w:rPr>
        <w:t xml:space="preserve">for a healthy adult (age &gt; 17y and weight &gt;50kg) </w:t>
      </w:r>
      <w:r w:rsidR="00666947">
        <w:rPr>
          <w:color w:val="000000" w:themeColor="text1"/>
        </w:rPr>
        <w:t xml:space="preserve">on one occasion </w:t>
      </w:r>
      <w:r w:rsidR="00666947" w:rsidRPr="00030E46">
        <w:rPr>
          <w:color w:val="000000" w:themeColor="text1"/>
        </w:rPr>
        <w:t xml:space="preserve">is </w:t>
      </w:r>
      <w:r>
        <w:rPr>
          <w:color w:val="000000" w:themeColor="text1"/>
        </w:rPr>
        <w:t xml:space="preserve">470ml and takes 5minutes. </w:t>
      </w:r>
      <w:r w:rsidR="00666947" w:rsidRPr="00030E46">
        <w:rPr>
          <w:color w:val="000000" w:themeColor="text1"/>
        </w:rPr>
        <w:t xml:space="preserve"> </w:t>
      </w:r>
      <w:r>
        <w:rPr>
          <w:color w:val="000000" w:themeColor="text1"/>
        </w:rPr>
        <w:t>The blood sample for this research study is much less, even accounting form your child’s weight.</w:t>
      </w:r>
    </w:p>
    <w:p w14:paraId="411FA618" w14:textId="77777777" w:rsidR="00151381" w:rsidRPr="00222DAA" w:rsidRDefault="004D4CED">
      <w:pPr>
        <w:pStyle w:val="BodyText"/>
      </w:pPr>
      <w:r w:rsidRPr="00222DAA">
        <w:rPr>
          <w:b/>
        </w:rPr>
        <w:t>What will happen to my samples?</w:t>
      </w:r>
    </w:p>
    <w:p w14:paraId="59426B0D" w14:textId="02E1CBFF" w:rsidR="00666947" w:rsidRPr="00030E46" w:rsidRDefault="00666947" w:rsidP="00666947">
      <w:pPr>
        <w:pStyle w:val="BodyText"/>
        <w:rPr>
          <w:color w:val="000000" w:themeColor="text1"/>
        </w:rPr>
      </w:pPr>
      <w:r w:rsidRPr="00030E46">
        <w:rPr>
          <w:color w:val="000000" w:themeColor="text1"/>
        </w:rPr>
        <w:lastRenderedPageBreak/>
        <w:t xml:space="preserve">This extra donation of blood could be used to study immune responses to infection, to develop tests, and set reference standards for blood tests, and to make </w:t>
      </w:r>
      <w:r>
        <w:rPr>
          <w:color w:val="000000" w:themeColor="text1"/>
        </w:rPr>
        <w:t>scientific products or tests</w:t>
      </w:r>
      <w:r w:rsidRPr="00030E46">
        <w:rPr>
          <w:color w:val="000000" w:themeColor="text1"/>
        </w:rPr>
        <w:t>.</w:t>
      </w:r>
    </w:p>
    <w:p w14:paraId="4D2C31DF" w14:textId="77777777" w:rsidR="00151381" w:rsidRPr="00222DAA" w:rsidRDefault="004D4CED">
      <w:pPr>
        <w:pStyle w:val="BodyText"/>
      </w:pPr>
      <w:r w:rsidRPr="00222DAA">
        <w:rPr>
          <w:b/>
        </w:rPr>
        <w:t>Are there any benefits to taking part in this study?</w:t>
      </w:r>
    </w:p>
    <w:p w14:paraId="33822974" w14:textId="3FC0326C" w:rsidR="00151381" w:rsidRPr="00222DAA" w:rsidRDefault="004D4CED">
      <w:pPr>
        <w:pStyle w:val="BodyText"/>
      </w:pPr>
      <w:r w:rsidRPr="00222DAA">
        <w:t xml:space="preserve">There are </w:t>
      </w:r>
      <w:r w:rsidR="00666947">
        <w:t xml:space="preserve">no benefits for you personally, but the research may help others </w:t>
      </w:r>
      <w:r w:rsidRPr="00222DAA">
        <w:t>in the future.</w:t>
      </w:r>
    </w:p>
    <w:p w14:paraId="237D2122" w14:textId="77777777" w:rsidR="00151381" w:rsidRPr="00222DAA" w:rsidRDefault="004D4CED">
      <w:pPr>
        <w:pStyle w:val="BodyText"/>
      </w:pPr>
      <w:r w:rsidRPr="00222DAA">
        <w:rPr>
          <w:b/>
        </w:rPr>
        <w:t>What are the risks of being in the study?</w:t>
      </w:r>
    </w:p>
    <w:p w14:paraId="6A2BACE5" w14:textId="59D20C76" w:rsidR="00666947" w:rsidRPr="00030E46" w:rsidRDefault="00666947" w:rsidP="00666947">
      <w:pPr>
        <w:pStyle w:val="BodyText"/>
        <w:rPr>
          <w:color w:val="000000" w:themeColor="text1"/>
        </w:rPr>
      </w:pPr>
      <w:bookmarkStart w:id="1" w:name="can-i-withdraw-from-the-study"/>
      <w:r>
        <w:rPr>
          <w:color w:val="000000" w:themeColor="text1"/>
        </w:rPr>
        <w:t xml:space="preserve">There might be a bit of discomfort during the blood donation. You should not have any side-effects from a blood donation of this size, and you won’t have to change your behavior or activity afterwards. </w:t>
      </w:r>
    </w:p>
    <w:p w14:paraId="68BBB1FF" w14:textId="77777777" w:rsidR="00666947" w:rsidRPr="00222DAA" w:rsidRDefault="00666947" w:rsidP="00666947">
      <w:pPr>
        <w:pStyle w:val="Heading2"/>
        <w:rPr>
          <w:rFonts w:asciiTheme="minorHAnsi" w:eastAsiaTheme="minorHAnsi" w:hAnsiTheme="minorHAnsi" w:cstheme="minorBidi"/>
          <w:bCs w:val="0"/>
          <w:color w:val="auto"/>
          <w:sz w:val="24"/>
          <w:szCs w:val="24"/>
        </w:rPr>
      </w:pPr>
      <w:r w:rsidRPr="00222DAA">
        <w:rPr>
          <w:rFonts w:asciiTheme="minorHAnsi" w:eastAsiaTheme="minorHAnsi" w:hAnsiTheme="minorHAnsi" w:cstheme="minorBidi"/>
          <w:bCs w:val="0"/>
          <w:color w:val="auto"/>
          <w:sz w:val="24"/>
          <w:szCs w:val="24"/>
        </w:rPr>
        <w:t>Can I withdraw from the study?</w:t>
      </w:r>
      <w:bookmarkEnd w:id="1"/>
    </w:p>
    <w:p w14:paraId="03A86C2A" w14:textId="77777777" w:rsidR="00666947" w:rsidRPr="00222DAA" w:rsidRDefault="00666947" w:rsidP="00666947">
      <w:pPr>
        <w:pStyle w:val="FirstParagraph"/>
      </w:pPr>
      <w:r w:rsidRPr="00222DAA">
        <w:t xml:space="preserve">Yes, you can withdraw at any time without giving a reason and without affecting your care. Any samples that have not already been </w:t>
      </w:r>
      <w:proofErr w:type="spellStart"/>
      <w:r w:rsidRPr="00222DAA">
        <w:t>analysed</w:t>
      </w:r>
      <w:proofErr w:type="spellEnd"/>
      <w:r w:rsidRPr="00222DAA">
        <w:t xml:space="preserve"> can be destroyed, if you wish.</w:t>
      </w:r>
    </w:p>
    <w:p w14:paraId="69BBC52F" w14:textId="7A9DEAD6" w:rsidR="00850FE1" w:rsidRPr="00222DAA" w:rsidRDefault="00850FE1">
      <w:pPr>
        <w:pStyle w:val="BodyText"/>
        <w:rPr>
          <w:b/>
        </w:rPr>
      </w:pPr>
    </w:p>
    <w:p w14:paraId="17470663" w14:textId="462F4690" w:rsidR="00E71FC3" w:rsidRDefault="00E71FC3">
      <w:pPr>
        <w:pStyle w:val="BodyText"/>
        <w:rPr>
          <w:b/>
        </w:rPr>
      </w:pPr>
    </w:p>
    <w:p w14:paraId="1EB2CFB7" w14:textId="4F8A470A" w:rsidR="00C16DAE" w:rsidRDefault="00C16DAE">
      <w:pPr>
        <w:pStyle w:val="BodyText"/>
        <w:rPr>
          <w:b/>
        </w:rPr>
      </w:pPr>
    </w:p>
    <w:p w14:paraId="06D42766" w14:textId="37EA4546" w:rsidR="00C16DAE" w:rsidRDefault="00C16DAE">
      <w:pPr>
        <w:pStyle w:val="BodyText"/>
        <w:rPr>
          <w:b/>
        </w:rPr>
      </w:pPr>
    </w:p>
    <w:p w14:paraId="31705696" w14:textId="42A9CB4B" w:rsidR="00C16DAE" w:rsidRDefault="00C16DAE">
      <w:pPr>
        <w:pStyle w:val="BodyText"/>
        <w:rPr>
          <w:b/>
        </w:rPr>
      </w:pPr>
    </w:p>
    <w:p w14:paraId="06E8C84D" w14:textId="4FD5C7C3" w:rsidR="00C16DAE" w:rsidRDefault="00C16DAE">
      <w:pPr>
        <w:pStyle w:val="BodyText"/>
        <w:rPr>
          <w:b/>
        </w:rPr>
      </w:pPr>
    </w:p>
    <w:p w14:paraId="575D6878" w14:textId="0EEA8AB5" w:rsidR="00C16DAE" w:rsidRDefault="00C16DAE">
      <w:pPr>
        <w:pStyle w:val="BodyText"/>
        <w:rPr>
          <w:b/>
        </w:rPr>
      </w:pPr>
    </w:p>
    <w:p w14:paraId="56D7E964" w14:textId="721EC1A7" w:rsidR="00C16DAE" w:rsidRDefault="00C16DAE">
      <w:pPr>
        <w:pStyle w:val="BodyText"/>
        <w:rPr>
          <w:b/>
        </w:rPr>
      </w:pPr>
    </w:p>
    <w:p w14:paraId="20F80B12" w14:textId="6D944364" w:rsidR="00C16DAE" w:rsidRDefault="00C16DAE">
      <w:pPr>
        <w:pStyle w:val="BodyText"/>
        <w:rPr>
          <w:b/>
        </w:rPr>
      </w:pPr>
    </w:p>
    <w:p w14:paraId="6BEA3E06" w14:textId="58A9D7A2" w:rsidR="00C16DAE" w:rsidRDefault="00C16DAE">
      <w:pPr>
        <w:pStyle w:val="BodyText"/>
        <w:rPr>
          <w:b/>
        </w:rPr>
      </w:pPr>
    </w:p>
    <w:p w14:paraId="06C2559F" w14:textId="01FBF388" w:rsidR="00C16DAE" w:rsidRDefault="00C16DAE">
      <w:pPr>
        <w:pStyle w:val="BodyText"/>
        <w:rPr>
          <w:b/>
        </w:rPr>
      </w:pPr>
    </w:p>
    <w:p w14:paraId="39BA6613" w14:textId="090A06C6" w:rsidR="00C16DAE" w:rsidRDefault="00C16DAE">
      <w:pPr>
        <w:pStyle w:val="BodyText"/>
        <w:rPr>
          <w:b/>
        </w:rPr>
      </w:pPr>
    </w:p>
    <w:p w14:paraId="60B27F64" w14:textId="4B728724" w:rsidR="00C16DAE" w:rsidRDefault="00C16DAE">
      <w:pPr>
        <w:pStyle w:val="BodyText"/>
        <w:rPr>
          <w:b/>
        </w:rPr>
      </w:pPr>
    </w:p>
    <w:p w14:paraId="03B75263" w14:textId="33DFE3A7" w:rsidR="00C16DAE" w:rsidRDefault="00C16DAE">
      <w:pPr>
        <w:pStyle w:val="BodyText"/>
        <w:rPr>
          <w:b/>
        </w:rPr>
      </w:pPr>
    </w:p>
    <w:p w14:paraId="2F2D44ED" w14:textId="476F824D" w:rsidR="00C16DAE" w:rsidRDefault="00C16DAE">
      <w:pPr>
        <w:pStyle w:val="BodyText"/>
        <w:rPr>
          <w:b/>
        </w:rPr>
      </w:pPr>
    </w:p>
    <w:p w14:paraId="1BE6ACA6" w14:textId="65184146" w:rsidR="00C16DAE" w:rsidRDefault="00C16DAE">
      <w:pPr>
        <w:pStyle w:val="BodyText"/>
        <w:rPr>
          <w:b/>
        </w:rPr>
      </w:pPr>
    </w:p>
    <w:p w14:paraId="56EBEB95" w14:textId="77777777" w:rsidR="00BE69AB" w:rsidRPr="00222DAA" w:rsidRDefault="00BE69AB" w:rsidP="004A5796">
      <w:pPr>
        <w:pStyle w:val="BodyText"/>
        <w:rPr>
          <w:b/>
        </w:rPr>
      </w:pPr>
    </w:p>
    <w:p w14:paraId="54A5A6AD" w14:textId="7B8C7831" w:rsidR="00F25C73" w:rsidRPr="00222DAA" w:rsidRDefault="00F25C73" w:rsidP="00F25C73">
      <w:pPr>
        <w:pStyle w:val="BodyText"/>
        <w:jc w:val="right"/>
        <w:rPr>
          <w:b/>
        </w:rPr>
      </w:pPr>
      <w:r w:rsidRPr="00222DAA">
        <w:rPr>
          <w:b/>
        </w:rPr>
        <w:lastRenderedPageBreak/>
        <w:t>PARTICIPANT ID: ___ ___ ___ ___ ___      ___ ___ ___ ___</w:t>
      </w:r>
    </w:p>
    <w:p w14:paraId="5333ACC0" w14:textId="77777777" w:rsidR="00677AA3" w:rsidRPr="00222DAA" w:rsidRDefault="00677AA3" w:rsidP="00677AA3">
      <w:pPr>
        <w:pStyle w:val="FirstParagraph"/>
      </w:pPr>
      <w:r w:rsidRPr="00222DAA">
        <w:rPr>
          <w:b/>
        </w:rPr>
        <w:t xml:space="preserve">ISARIC/WHO Clinical </w:t>
      </w:r>
      <w:proofErr w:type="spellStart"/>
      <w:r w:rsidRPr="00222DAA">
        <w:rPr>
          <w:b/>
        </w:rPr>
        <w:t>Characterisation</w:t>
      </w:r>
      <w:proofErr w:type="spellEnd"/>
      <w:r w:rsidRPr="00222DAA">
        <w:rPr>
          <w:b/>
        </w:rPr>
        <w:t xml:space="preserve"> Protocol</w:t>
      </w:r>
    </w:p>
    <w:p w14:paraId="42DC98E8" w14:textId="5EB46394" w:rsidR="00151381" w:rsidRDefault="004D4CED">
      <w:pPr>
        <w:pStyle w:val="BodyText"/>
        <w:rPr>
          <w:b/>
        </w:rPr>
      </w:pPr>
      <w:r w:rsidRPr="00222DAA">
        <w:rPr>
          <w:b/>
        </w:rPr>
        <w:t>ASSENT OF COMPETENT YOUNG PEOPLE</w:t>
      </w:r>
      <w:r w:rsidR="00C16DAE">
        <w:rPr>
          <w:b/>
        </w:rPr>
        <w:t xml:space="preserve"> – EXTRA CONVALESCENT SAMPLING</w:t>
      </w:r>
    </w:p>
    <w:p w14:paraId="495D0C8B" w14:textId="3FD51027" w:rsidR="00677AA3" w:rsidRPr="00677AA3" w:rsidRDefault="00B94502">
      <w:pPr>
        <w:pStyle w:val="BodyText"/>
        <w:rPr>
          <w:bCs/>
        </w:rPr>
      </w:pPr>
      <w:r>
        <w:rPr>
          <w:bCs/>
        </w:rPr>
        <w:t>30</w:t>
      </w:r>
      <w:r w:rsidRPr="00560AFE">
        <w:rPr>
          <w:bCs/>
          <w:vertAlign w:val="superscript"/>
        </w:rPr>
        <w:t>th</w:t>
      </w:r>
      <w:r>
        <w:rPr>
          <w:bCs/>
        </w:rPr>
        <w:t xml:space="preserve"> </w:t>
      </w:r>
      <w:r w:rsidR="00677AA3" w:rsidRPr="00D634E5">
        <w:rPr>
          <w:bCs/>
        </w:rPr>
        <w:t>August 2022. Version 10.</w:t>
      </w:r>
      <w:r>
        <w:rPr>
          <w:bCs/>
        </w:rPr>
        <w:t>2</w:t>
      </w:r>
    </w:p>
    <w:p w14:paraId="23E2E781" w14:textId="33FF9F02" w:rsidR="00151381" w:rsidRPr="00222DAA" w:rsidRDefault="004D4CED">
      <w:pPr>
        <w:pStyle w:val="BodyText"/>
      </w:pPr>
      <w:r w:rsidRPr="00222DAA">
        <w:rPr>
          <w:b/>
        </w:rPr>
        <w:t xml:space="preserve">Consistent with best </w:t>
      </w:r>
      <w:r w:rsidR="00C21489" w:rsidRPr="00222DAA">
        <w:rPr>
          <w:b/>
        </w:rPr>
        <w:t>practice</w:t>
      </w:r>
      <w:r w:rsidRPr="00222DAA">
        <w:rPr>
          <w:b/>
        </w:rPr>
        <w:t>, when appropriate children and young people should be invited to indicate they are willing to participate in this study (assent). Should a competent young person decline to being involved, our study protocol is that the young person’s decision should be respected</w:t>
      </w:r>
    </w:p>
    <w:tbl>
      <w:tblPr>
        <w:tblStyle w:val="Table"/>
        <w:tblW w:w="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7E0" w:firstRow="1" w:lastRow="1" w:firstColumn="1" w:lastColumn="1" w:noHBand="1" w:noVBand="1"/>
      </w:tblPr>
      <w:tblGrid>
        <w:gridCol w:w="7694"/>
        <w:gridCol w:w="1660"/>
      </w:tblGrid>
      <w:tr w:rsidR="00151381" w:rsidRPr="00222DAA" w14:paraId="2D995140" w14:textId="77777777" w:rsidTr="00A94F63">
        <w:tc>
          <w:tcPr>
            <w:tcW w:w="0" w:type="auto"/>
            <w:vAlign w:val="bottom"/>
          </w:tcPr>
          <w:p w14:paraId="52D816EE" w14:textId="77777777" w:rsidR="00151381" w:rsidRPr="00222DAA" w:rsidRDefault="00151381"/>
        </w:tc>
        <w:tc>
          <w:tcPr>
            <w:tcW w:w="0" w:type="auto"/>
            <w:vAlign w:val="bottom"/>
          </w:tcPr>
          <w:p w14:paraId="46F484D9" w14:textId="77777777" w:rsidR="00151381" w:rsidRPr="00222DAA" w:rsidRDefault="004D4CED">
            <w:pPr>
              <w:pStyle w:val="Compact"/>
            </w:pPr>
            <w:r w:rsidRPr="00222DAA">
              <w:t>Please tick the box if you agree</w:t>
            </w:r>
          </w:p>
        </w:tc>
      </w:tr>
      <w:tr w:rsidR="00151381" w:rsidRPr="00222DAA" w14:paraId="77DC4541" w14:textId="77777777" w:rsidTr="00A94F63">
        <w:tc>
          <w:tcPr>
            <w:tcW w:w="0" w:type="auto"/>
          </w:tcPr>
          <w:p w14:paraId="6DCEC49C" w14:textId="0856DB89" w:rsidR="00151381" w:rsidRPr="00222DAA" w:rsidRDefault="004D4CED">
            <w:pPr>
              <w:pStyle w:val="Compact"/>
            </w:pPr>
            <w:r w:rsidRPr="00222DAA">
              <w:t xml:space="preserve">I </w:t>
            </w:r>
            <w:r w:rsidR="00C16DAE">
              <w:t xml:space="preserve">have read the leaflet about this part of the </w:t>
            </w:r>
            <w:r w:rsidRPr="00222DAA">
              <w:t>study and understand it.</w:t>
            </w:r>
          </w:p>
        </w:tc>
        <w:tc>
          <w:tcPr>
            <w:tcW w:w="0" w:type="auto"/>
          </w:tcPr>
          <w:p w14:paraId="30599600" w14:textId="77777777" w:rsidR="00151381" w:rsidRPr="00222DAA" w:rsidRDefault="00151381"/>
        </w:tc>
      </w:tr>
      <w:tr w:rsidR="00151381" w:rsidRPr="00222DAA" w14:paraId="1A67F842" w14:textId="77777777" w:rsidTr="00A94F63">
        <w:tc>
          <w:tcPr>
            <w:tcW w:w="0" w:type="auto"/>
          </w:tcPr>
          <w:p w14:paraId="5859C4D9" w14:textId="18FF902E" w:rsidR="00BE69AB" w:rsidRPr="00222DAA" w:rsidRDefault="004D4CED" w:rsidP="00BE69AB">
            <w:pPr>
              <w:pStyle w:val="Compact"/>
            </w:pPr>
            <w:r w:rsidRPr="00222DAA">
              <w:t xml:space="preserve">I know I do not have to take part </w:t>
            </w:r>
            <w:r w:rsidR="00C16DAE">
              <w:t xml:space="preserve">in this part of the study </w:t>
            </w:r>
            <w:r w:rsidRPr="00222DAA">
              <w:t>if I don’t want to and can change my mind. The doctors and nurses will still look after me</w:t>
            </w:r>
            <w:r w:rsidR="00BE69AB" w:rsidRPr="00222DAA">
              <w:t>.</w:t>
            </w:r>
          </w:p>
        </w:tc>
        <w:tc>
          <w:tcPr>
            <w:tcW w:w="0" w:type="auto"/>
          </w:tcPr>
          <w:p w14:paraId="06E1AAF4" w14:textId="77777777" w:rsidR="00151381" w:rsidRPr="00222DAA" w:rsidRDefault="00151381"/>
        </w:tc>
      </w:tr>
      <w:tr w:rsidR="00151381" w:rsidRPr="00222DAA" w14:paraId="2F90D4AD" w14:textId="77777777" w:rsidTr="00A94F63">
        <w:tc>
          <w:tcPr>
            <w:tcW w:w="0" w:type="auto"/>
          </w:tcPr>
          <w:p w14:paraId="21ABB67F" w14:textId="5C4F7A23" w:rsidR="00BE69AB" w:rsidRPr="00222DAA" w:rsidRDefault="004D4CED" w:rsidP="00BE69AB">
            <w:pPr>
              <w:pStyle w:val="Compact"/>
            </w:pPr>
            <w:r w:rsidRPr="00222DAA">
              <w:t>I do not mind if someone doing research looks at my medical records to see if the study is done in the right way. I know the people who are going the research will keep personal things about me private</w:t>
            </w:r>
            <w:r w:rsidR="00BE69AB" w:rsidRPr="00222DAA">
              <w:t>.</w:t>
            </w:r>
          </w:p>
        </w:tc>
        <w:tc>
          <w:tcPr>
            <w:tcW w:w="0" w:type="auto"/>
          </w:tcPr>
          <w:p w14:paraId="5384FAA8" w14:textId="77777777" w:rsidR="00151381" w:rsidRPr="00222DAA" w:rsidRDefault="00151381"/>
        </w:tc>
      </w:tr>
      <w:tr w:rsidR="00151381" w:rsidRPr="00222DAA" w14:paraId="688B2499" w14:textId="77777777" w:rsidTr="00A94F63">
        <w:tc>
          <w:tcPr>
            <w:tcW w:w="0" w:type="auto"/>
          </w:tcPr>
          <w:p w14:paraId="623BBBED" w14:textId="306F6A7E" w:rsidR="00BE69AB" w:rsidRPr="00222DAA" w:rsidRDefault="004D4CED" w:rsidP="00BE69AB">
            <w:pPr>
              <w:pStyle w:val="Compact"/>
            </w:pPr>
            <w:r w:rsidRPr="00222DAA">
              <w:t>I agree to take part in the study and to share information from my medical records.</w:t>
            </w:r>
          </w:p>
        </w:tc>
        <w:tc>
          <w:tcPr>
            <w:tcW w:w="0" w:type="auto"/>
          </w:tcPr>
          <w:p w14:paraId="28A54D17" w14:textId="77777777" w:rsidR="00151381" w:rsidRPr="00222DAA" w:rsidRDefault="00151381"/>
        </w:tc>
      </w:tr>
      <w:tr w:rsidR="00151381" w:rsidRPr="00222DAA" w14:paraId="747E5D5F" w14:textId="77777777" w:rsidTr="00A94F63">
        <w:tc>
          <w:tcPr>
            <w:tcW w:w="0" w:type="auto"/>
          </w:tcPr>
          <w:p w14:paraId="3D07F918" w14:textId="38F42438" w:rsidR="00BE69AB" w:rsidRPr="00222DAA" w:rsidRDefault="00C16DAE" w:rsidP="00BE69AB">
            <w:pPr>
              <w:pStyle w:val="Compact"/>
            </w:pPr>
            <w:r>
              <w:t>I agree to take part in this part of the</w:t>
            </w:r>
            <w:r w:rsidR="004D4CED" w:rsidRPr="00222DAA">
              <w:t xml:space="preserve"> study and to give </w:t>
            </w:r>
            <w:r>
              <w:t xml:space="preserve">my blood </w:t>
            </w:r>
            <w:r w:rsidR="004D4CED" w:rsidRPr="00222DAA">
              <w:t>samples to the study</w:t>
            </w:r>
            <w:r w:rsidR="00BE69AB" w:rsidRPr="00222DAA">
              <w:t>.</w:t>
            </w:r>
          </w:p>
        </w:tc>
        <w:tc>
          <w:tcPr>
            <w:tcW w:w="0" w:type="auto"/>
          </w:tcPr>
          <w:p w14:paraId="75EBDCB1" w14:textId="77777777" w:rsidR="00151381" w:rsidRPr="00222DAA" w:rsidRDefault="00151381"/>
        </w:tc>
      </w:tr>
      <w:tr w:rsidR="00151381" w:rsidRPr="00222DAA" w14:paraId="1EA630B4" w14:textId="77777777" w:rsidTr="00A94F63">
        <w:tc>
          <w:tcPr>
            <w:tcW w:w="0" w:type="auto"/>
          </w:tcPr>
          <w:p w14:paraId="79F43CC6" w14:textId="7E68006E" w:rsidR="00BE69AB" w:rsidRPr="00222DAA" w:rsidRDefault="004D4CED">
            <w:pPr>
              <w:pStyle w:val="Compact"/>
              <w:contextualSpacing/>
            </w:pPr>
            <w:r w:rsidRPr="00222DAA">
              <w:t xml:space="preserve">I agree that my samples or materials or data derived from those samples, may be used to </w:t>
            </w:r>
            <w:r w:rsidRPr="00222DAA">
              <w:rPr>
                <w:b/>
              </w:rPr>
              <w:t>manufacture tests, treatments or other products, including commercial products.</w:t>
            </w:r>
            <w:r w:rsidRPr="00222DAA">
              <w:t xml:space="preserve"> </w:t>
            </w:r>
          </w:p>
          <w:p w14:paraId="76E572F2" w14:textId="77777777" w:rsidR="00BE69AB" w:rsidRPr="00222DAA" w:rsidRDefault="00BE69AB">
            <w:pPr>
              <w:pStyle w:val="Compact"/>
              <w:contextualSpacing/>
            </w:pPr>
          </w:p>
          <w:p w14:paraId="2ED0F515" w14:textId="458E76C7" w:rsidR="00BE69AB" w:rsidRPr="00222DAA" w:rsidRDefault="004D4CED">
            <w:pPr>
              <w:pStyle w:val="Compact"/>
              <w:contextualSpacing/>
            </w:pPr>
            <w:r w:rsidRPr="00222DAA">
              <w:t>Or if you do not agree to this tick here ❑</w:t>
            </w:r>
          </w:p>
        </w:tc>
        <w:tc>
          <w:tcPr>
            <w:tcW w:w="0" w:type="auto"/>
          </w:tcPr>
          <w:p w14:paraId="2156EBF1" w14:textId="77777777" w:rsidR="00151381" w:rsidRPr="00222DAA" w:rsidRDefault="00151381"/>
        </w:tc>
      </w:tr>
      <w:tr w:rsidR="00151381" w:rsidRPr="00222DAA" w14:paraId="6B5BE7CE" w14:textId="77777777" w:rsidTr="00A94F63">
        <w:tc>
          <w:tcPr>
            <w:tcW w:w="0" w:type="auto"/>
          </w:tcPr>
          <w:p w14:paraId="68A72D0C" w14:textId="2D88D7E1" w:rsidR="00151381" w:rsidRPr="00222DAA" w:rsidRDefault="004D4CED">
            <w:r w:rsidRPr="00222DAA">
              <w:t>I agree to let someone talk to me about another study in the future, a</w:t>
            </w:r>
            <w:r w:rsidR="00BE69AB" w:rsidRPr="00222DAA">
              <w:t>s</w:t>
            </w:r>
            <w:r w:rsidRPr="00222DAA">
              <w:t xml:space="preserve"> this study ends.</w:t>
            </w:r>
          </w:p>
          <w:p w14:paraId="70782662" w14:textId="77777777" w:rsidR="00151381" w:rsidRPr="00222DAA" w:rsidRDefault="004D4CED">
            <w:r w:rsidRPr="00222DAA">
              <w:t>Or if you do not agree to this tick here ❑</w:t>
            </w:r>
          </w:p>
        </w:tc>
        <w:tc>
          <w:tcPr>
            <w:tcW w:w="0" w:type="auto"/>
          </w:tcPr>
          <w:p w14:paraId="4C657590" w14:textId="77777777" w:rsidR="00151381" w:rsidRPr="00222DAA" w:rsidRDefault="00151381"/>
        </w:tc>
      </w:tr>
    </w:tbl>
    <w:p w14:paraId="45AD8BBE" w14:textId="77777777" w:rsidR="00B94502" w:rsidRPr="00222DAA" w:rsidRDefault="00B94502">
      <w:pPr>
        <w:pStyle w:val="BodyText"/>
      </w:pPr>
    </w:p>
    <w:p w14:paraId="0C2A2140" w14:textId="18CF51E9" w:rsidR="00BE69AB" w:rsidRPr="00222DAA" w:rsidRDefault="004D4CED">
      <w:pPr>
        <w:pStyle w:val="BodyText"/>
      </w:pPr>
      <w:r w:rsidRPr="00222DAA">
        <w:t xml:space="preserve">Name of </w:t>
      </w:r>
      <w:r w:rsidR="00B344DC" w:rsidRPr="00222DAA">
        <w:t xml:space="preserve">Young </w:t>
      </w:r>
      <w:r w:rsidR="00850FE1" w:rsidRPr="00222DAA">
        <w:t>Participant (PLEASE PRINT</w:t>
      </w:r>
      <w:proofErr w:type="gramStart"/>
      <w:r w:rsidR="00850FE1" w:rsidRPr="00222DAA">
        <w:t>):_</w:t>
      </w:r>
      <w:proofErr w:type="gramEnd"/>
      <w:r w:rsidR="00850FE1" w:rsidRPr="00222DAA">
        <w:t>_________________________________________</w:t>
      </w:r>
      <w:r w:rsidR="00BE69AB" w:rsidRPr="00222DAA">
        <w:t>___________</w:t>
      </w:r>
      <w:r w:rsidRPr="00222DAA">
        <w:t xml:space="preserve"> </w:t>
      </w:r>
    </w:p>
    <w:p w14:paraId="5A53B4A8" w14:textId="140E85A7" w:rsidR="00CF24FD" w:rsidRPr="00222DAA" w:rsidRDefault="00CF24FD">
      <w:pPr>
        <w:pStyle w:val="BodyText"/>
      </w:pPr>
      <w:r w:rsidRPr="00222DAA">
        <w:t xml:space="preserve">Signature of </w:t>
      </w:r>
      <w:r w:rsidR="00B344DC" w:rsidRPr="00222DAA">
        <w:t>Y</w:t>
      </w:r>
      <w:r w:rsidRPr="00222DAA">
        <w:t xml:space="preserve">oung </w:t>
      </w:r>
      <w:r w:rsidR="00B344DC" w:rsidRPr="00222DAA">
        <w:t>Participant</w:t>
      </w:r>
      <w:r w:rsidRPr="00222DAA">
        <w:t>:</w:t>
      </w:r>
      <w:r w:rsidR="00BE69AB" w:rsidRPr="00222DAA">
        <w:t xml:space="preserve"> </w:t>
      </w:r>
      <w:r w:rsidRPr="00222DAA">
        <w:t>____</w:t>
      </w:r>
      <w:r w:rsidR="00B344DC" w:rsidRPr="00222DAA">
        <w:t>________</w:t>
      </w:r>
      <w:r w:rsidRPr="00222DAA">
        <w:t>____________</w:t>
      </w:r>
      <w:r w:rsidR="00BE69AB" w:rsidRPr="00222DAA">
        <w:t xml:space="preserve">___________ </w:t>
      </w:r>
      <w:r w:rsidRPr="00222DAA">
        <w:t>Date:</w:t>
      </w:r>
      <w:r w:rsidR="00BE69AB" w:rsidRPr="00222DAA">
        <w:t xml:space="preserve"> __ __ / __ __ __ /__ __ __ __</w:t>
      </w:r>
    </w:p>
    <w:p w14:paraId="3A6A2BF1" w14:textId="592B4CA4" w:rsidR="00BE69AB" w:rsidRDefault="00703509">
      <w:pPr>
        <w:pStyle w:val="BodyText"/>
      </w:pPr>
      <w:r w:rsidRPr="00222DAA">
        <w:rPr>
          <w:b/>
        </w:rPr>
        <w:t>Thank you for your contribution to this important global research activity.</w:t>
      </w:r>
    </w:p>
    <w:p w14:paraId="6D280EF6" w14:textId="77777777" w:rsidR="00703509" w:rsidRPr="00222DAA" w:rsidRDefault="00703509">
      <w:pPr>
        <w:pStyle w:val="BodyText"/>
      </w:pPr>
    </w:p>
    <w:p w14:paraId="79669D65" w14:textId="40F5E672" w:rsidR="00BE69AB" w:rsidRPr="00222DAA" w:rsidRDefault="004D4CED">
      <w:pPr>
        <w:pStyle w:val="BodyText"/>
      </w:pPr>
      <w:r w:rsidRPr="00222DAA">
        <w:t>Name</w:t>
      </w:r>
      <w:r w:rsidR="00850FE1" w:rsidRPr="00222DAA">
        <w:t xml:space="preserve"> of Lega</w:t>
      </w:r>
      <w:r w:rsidR="00BE69AB" w:rsidRPr="00222DAA">
        <w:t>l Guardian/</w:t>
      </w:r>
      <w:proofErr w:type="spellStart"/>
      <w:r w:rsidR="00BE69AB" w:rsidRPr="00222DAA">
        <w:t>Carer</w:t>
      </w:r>
      <w:proofErr w:type="spellEnd"/>
      <w:r w:rsidR="00BE69AB" w:rsidRPr="00222DAA">
        <w:t xml:space="preserve"> (PLEASE PRINT)</w:t>
      </w:r>
      <w:r w:rsidRPr="00222DAA">
        <w:t>: ___</w:t>
      </w:r>
      <w:r w:rsidR="00850FE1" w:rsidRPr="00222DAA">
        <w:t>_________________________</w:t>
      </w:r>
      <w:r w:rsidRPr="00222DAA">
        <w:t>_________________</w:t>
      </w:r>
      <w:r w:rsidR="00BE69AB" w:rsidRPr="00222DAA">
        <w:t>___</w:t>
      </w:r>
    </w:p>
    <w:p w14:paraId="4497E6A1" w14:textId="1C204E41" w:rsidR="00850FE1" w:rsidRPr="00222DAA" w:rsidRDefault="004D4CED">
      <w:pPr>
        <w:pStyle w:val="BodyText"/>
      </w:pPr>
      <w:r w:rsidRPr="00222DAA">
        <w:t>Relationship: _________________</w:t>
      </w:r>
      <w:r w:rsidR="00BE69AB" w:rsidRPr="00222DAA">
        <w:t>________________________________________________________________________</w:t>
      </w:r>
    </w:p>
    <w:p w14:paraId="0F372A5F" w14:textId="5A9A23B6" w:rsidR="00850FE1" w:rsidRPr="00222DAA" w:rsidRDefault="00850FE1">
      <w:pPr>
        <w:pStyle w:val="BodyText"/>
      </w:pPr>
      <w:r w:rsidRPr="00222DAA">
        <w:t>Legal Guardian/</w:t>
      </w:r>
      <w:proofErr w:type="spellStart"/>
      <w:r w:rsidRPr="00222DAA">
        <w:t>Carer</w:t>
      </w:r>
      <w:proofErr w:type="spellEnd"/>
      <w:r w:rsidRPr="00222DAA">
        <w:t xml:space="preserve"> Signature:</w:t>
      </w:r>
      <w:r w:rsidR="00BE69AB" w:rsidRPr="00222DAA">
        <w:t xml:space="preserve"> </w:t>
      </w:r>
      <w:r w:rsidRPr="00222DAA">
        <w:t>_________________________________ Date:</w:t>
      </w:r>
      <w:r w:rsidR="00BE69AB" w:rsidRPr="00222DAA">
        <w:t xml:space="preserve"> __ __ / __ __ __ /__ __ __ __</w:t>
      </w:r>
    </w:p>
    <w:p w14:paraId="01AC3BFA" w14:textId="77777777" w:rsidR="00B344DC" w:rsidRPr="00222DAA" w:rsidRDefault="00B344DC">
      <w:pPr>
        <w:pStyle w:val="BodyText"/>
      </w:pPr>
    </w:p>
    <w:p w14:paraId="5A68CC86" w14:textId="76CABB5D" w:rsidR="00151381" w:rsidRPr="00222DAA" w:rsidRDefault="004D4CED">
      <w:pPr>
        <w:pStyle w:val="BodyText"/>
      </w:pPr>
      <w:r w:rsidRPr="00222DAA">
        <w:t xml:space="preserve">Name of Person taking </w:t>
      </w:r>
      <w:r w:rsidR="00850FE1" w:rsidRPr="00222DAA">
        <w:t>assent</w:t>
      </w:r>
      <w:r w:rsidRPr="00222DAA">
        <w:t xml:space="preserve"> </w:t>
      </w:r>
      <w:r w:rsidR="00850FE1" w:rsidRPr="00222DAA">
        <w:t>(PLEASE PRINT):__________________________________________</w:t>
      </w:r>
      <w:r w:rsidR="00BE69AB" w:rsidRPr="00222DAA">
        <w:t>_______</w:t>
      </w:r>
      <w:r w:rsidR="004809A2" w:rsidRPr="00222DAA">
        <w:t>_</w:t>
      </w:r>
    </w:p>
    <w:p w14:paraId="017B2319" w14:textId="7716E324" w:rsidR="00151381" w:rsidRPr="00222DAA" w:rsidRDefault="004D4CED">
      <w:pPr>
        <w:pStyle w:val="BodyText"/>
      </w:pPr>
      <w:r w:rsidRPr="00222DAA">
        <w:t xml:space="preserve">(Research team member or health professional trained in taking </w:t>
      </w:r>
      <w:r w:rsidR="00BE69AB" w:rsidRPr="00222DAA">
        <w:t>assen</w:t>
      </w:r>
      <w:r w:rsidR="00850FE1" w:rsidRPr="00222DAA">
        <w:t>t</w:t>
      </w:r>
      <w:r w:rsidRPr="00222DAA">
        <w:t xml:space="preserve"> for this study)</w:t>
      </w:r>
    </w:p>
    <w:p w14:paraId="1F322652" w14:textId="3F13B518" w:rsidR="00151381" w:rsidRPr="00222DAA" w:rsidRDefault="004D4CED">
      <w:pPr>
        <w:pStyle w:val="BodyText"/>
      </w:pPr>
      <w:r w:rsidRPr="00222DAA">
        <w:t>Signature of person taking assent:</w:t>
      </w:r>
      <w:r w:rsidR="00BE69AB" w:rsidRPr="00222DAA">
        <w:t xml:space="preserve"> </w:t>
      </w:r>
      <w:r w:rsidRPr="00222DAA">
        <w:t>__</w:t>
      </w:r>
      <w:r w:rsidR="00BE69AB" w:rsidRPr="00222DAA">
        <w:t>______________________________</w:t>
      </w:r>
      <w:r w:rsidRPr="00222DAA">
        <w:t xml:space="preserve"> Date:</w:t>
      </w:r>
      <w:r w:rsidR="00BE69AB" w:rsidRPr="00222DAA">
        <w:t xml:space="preserve"> __ __ / __ __ __ /__ __ __ __</w:t>
      </w:r>
    </w:p>
    <w:p w14:paraId="1196631E" w14:textId="77777777" w:rsidR="00BE69AB" w:rsidRPr="00222DAA" w:rsidRDefault="00BE69AB">
      <w:pPr>
        <w:pStyle w:val="BodyText"/>
      </w:pPr>
    </w:p>
    <w:p w14:paraId="61F4E543" w14:textId="07D45B87" w:rsidR="00151381" w:rsidRPr="00222DAA" w:rsidRDefault="004D4CED">
      <w:pPr>
        <w:pStyle w:val="BodyText"/>
      </w:pPr>
      <w:r w:rsidRPr="00222DAA">
        <w:rPr>
          <w:b/>
        </w:rPr>
        <w:t>Witnessed Assent</w:t>
      </w:r>
      <w:r w:rsidRPr="00222DAA">
        <w:br/>
      </w:r>
      <w:r w:rsidRPr="00222DAA">
        <w:rPr>
          <w:i/>
        </w:rPr>
        <w:t>If the assenting person cannot read the form</w:t>
      </w:r>
      <w:r w:rsidR="000F1644" w:rsidRPr="00222DAA">
        <w:t xml:space="preserve"> </w:t>
      </w:r>
      <w:r w:rsidR="000F1644" w:rsidRPr="00222DAA">
        <w:rPr>
          <w:i/>
        </w:rPr>
        <w:t xml:space="preserve">or the completed form is contaminated and cannot be removed from the </w:t>
      </w:r>
      <w:r w:rsidR="0066343F" w:rsidRPr="00222DAA">
        <w:rPr>
          <w:i/>
        </w:rPr>
        <w:t>participant</w:t>
      </w:r>
      <w:r w:rsidR="000F1644" w:rsidRPr="00222DAA">
        <w:rPr>
          <w:i/>
        </w:rPr>
        <w:t>’s room</w:t>
      </w:r>
      <w:r w:rsidRPr="00222DAA">
        <w:rPr>
          <w:i/>
        </w:rPr>
        <w:t>:</w:t>
      </w:r>
      <w:r w:rsidRPr="00222DAA">
        <w:t xml:space="preserve"> I have no interest or involvement in this research study. </w:t>
      </w:r>
      <w:r w:rsidR="008977D1" w:rsidRPr="00222DAA">
        <w:t xml:space="preserve">I have been introduced to the participant and identified as a witness to their assent. </w:t>
      </w:r>
      <w:r w:rsidRPr="00222DAA">
        <w:t xml:space="preserve">I attest that the information concerning this research was accurately read and explained to the </w:t>
      </w:r>
      <w:r w:rsidR="0066343F" w:rsidRPr="00222DAA">
        <w:t>participant</w:t>
      </w:r>
      <w:r w:rsidRPr="00222DAA">
        <w:t xml:space="preserve"> in language they can understand. I attest that assent was freely given by the </w:t>
      </w:r>
      <w:r w:rsidR="0066343F" w:rsidRPr="00222DAA">
        <w:t>participant</w:t>
      </w:r>
      <w:r w:rsidRPr="00222DAA">
        <w:t>.</w:t>
      </w:r>
    </w:p>
    <w:p w14:paraId="0B0C3481" w14:textId="5E14374B" w:rsidR="00151381" w:rsidRPr="00222DAA" w:rsidRDefault="004D4CED">
      <w:pPr>
        <w:pStyle w:val="BodyText"/>
      </w:pPr>
      <w:r w:rsidRPr="00222DAA">
        <w:t>Witness name (PLEASE PRINT): __________________________________________________________</w:t>
      </w:r>
      <w:r w:rsidR="00BE69AB" w:rsidRPr="00222DAA">
        <w:t>_________</w:t>
      </w:r>
    </w:p>
    <w:p w14:paraId="759D17F5" w14:textId="3E890249" w:rsidR="00BE69AB" w:rsidRPr="00222DAA" w:rsidRDefault="004D4CED" w:rsidP="00BE69AB">
      <w:pPr>
        <w:pStyle w:val="BodyText"/>
      </w:pPr>
      <w:r w:rsidRPr="00222DAA">
        <w:t>Signature of witness: __________________</w:t>
      </w:r>
      <w:r w:rsidR="00BE69AB" w:rsidRPr="00222DAA">
        <w:t>_____________________________</w:t>
      </w:r>
      <w:r w:rsidRPr="00222DAA">
        <w:t xml:space="preserve"> Date: </w:t>
      </w:r>
      <w:r w:rsidR="00BE69AB" w:rsidRPr="00222DAA">
        <w:t>__ __ / __ __ __ /__ __ __ __</w:t>
      </w:r>
    </w:p>
    <w:p w14:paraId="6E46E152" w14:textId="49E87353" w:rsidR="00151381" w:rsidRPr="00222DAA" w:rsidRDefault="00151381">
      <w:pPr>
        <w:pStyle w:val="BodyText"/>
      </w:pPr>
    </w:p>
    <w:p w14:paraId="0AE8E08E" w14:textId="77777777" w:rsidR="004809A2" w:rsidRPr="004809A2" w:rsidRDefault="004809A2" w:rsidP="004809A2"/>
    <w:p w14:paraId="01300952" w14:textId="2CB5097C" w:rsidR="004809A2" w:rsidRDefault="004809A2" w:rsidP="004809A2"/>
    <w:p w14:paraId="3839AA25" w14:textId="77777777" w:rsidR="00151381" w:rsidRPr="004809A2" w:rsidRDefault="00151381" w:rsidP="004809A2">
      <w:pPr>
        <w:jc w:val="center"/>
      </w:pPr>
    </w:p>
    <w:sectPr w:rsidR="00151381" w:rsidRPr="004809A2" w:rsidSect="00E71FC3">
      <w:headerReference w:type="default" r:id="rId7"/>
      <w:footerReference w:type="default" r:id="rId8"/>
      <w:pgSz w:w="12240" w:h="15840"/>
      <w:pgMar w:top="1440" w:right="1440" w:bottom="993" w:left="1440" w:header="720" w:footer="3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AC99E" w14:textId="77777777" w:rsidR="000830FD" w:rsidRDefault="000830FD">
      <w:pPr>
        <w:spacing w:after="0"/>
      </w:pPr>
      <w:r>
        <w:separator/>
      </w:r>
    </w:p>
  </w:endnote>
  <w:endnote w:type="continuationSeparator" w:id="0">
    <w:p w14:paraId="385B23BC" w14:textId="77777777" w:rsidR="000830FD" w:rsidRDefault="000830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B082" w14:textId="4528A0A9" w:rsidR="002F7B5C" w:rsidRPr="00D634E5" w:rsidRDefault="006B09AE" w:rsidP="002F7B5C">
    <w:pPr>
      <w:pStyle w:val="BodyText"/>
      <w:rPr>
        <w:bCs/>
      </w:rPr>
    </w:pPr>
    <w:r>
      <w:rPr>
        <w:color w:val="000000"/>
      </w:rPr>
      <w:t>ISARIC C</w:t>
    </w:r>
    <w:r w:rsidR="00C16DAE">
      <w:rPr>
        <w:color w:val="000000"/>
      </w:rPr>
      <w:t xml:space="preserve">CP PISA Young Person aged 12-16 EXTRA CONVALESCENT SAMPLING </w:t>
    </w:r>
    <w:r w:rsidR="002F7B5C">
      <w:rPr>
        <w:color w:val="000000"/>
      </w:rPr>
      <w:br/>
    </w:r>
    <w:r w:rsidR="001F0AC2">
      <w:rPr>
        <w:bCs/>
      </w:rPr>
      <w:t>30</w:t>
    </w:r>
    <w:r w:rsidR="001F0AC2" w:rsidRPr="00560AFE">
      <w:rPr>
        <w:bCs/>
        <w:vertAlign w:val="superscript"/>
      </w:rPr>
      <w:t>th</w:t>
    </w:r>
    <w:r w:rsidR="001F0AC2">
      <w:rPr>
        <w:bCs/>
      </w:rPr>
      <w:t xml:space="preserve"> </w:t>
    </w:r>
    <w:r w:rsidR="002F7B5C" w:rsidRPr="00D634E5">
      <w:rPr>
        <w:bCs/>
      </w:rPr>
      <w:t>Aug</w:t>
    </w:r>
    <w:r w:rsidR="002F7B5C">
      <w:rPr>
        <w:bCs/>
      </w:rPr>
      <w:t>ust</w:t>
    </w:r>
    <w:r w:rsidR="002F7B5C" w:rsidRPr="00D634E5">
      <w:rPr>
        <w:bCs/>
      </w:rPr>
      <w:t xml:space="preserve"> 2022 </w:t>
    </w:r>
    <w:r w:rsidR="002F7B5C">
      <w:rPr>
        <w:bCs/>
      </w:rPr>
      <w:t>v</w:t>
    </w:r>
    <w:r w:rsidR="002F7B5C" w:rsidRPr="00D634E5">
      <w:rPr>
        <w:bCs/>
      </w:rPr>
      <w:t>10.</w:t>
    </w:r>
    <w:r w:rsidR="001F0AC2">
      <w:rPr>
        <w:bCs/>
      </w:rPr>
      <w:t>2</w:t>
    </w:r>
  </w:p>
  <w:p w14:paraId="39019BA3" w14:textId="09029E85" w:rsidR="006B09AE" w:rsidRPr="004809A2" w:rsidRDefault="006B09AE" w:rsidP="002F7B5C">
    <w:pPr>
      <w:pStyle w:val="Footer"/>
      <w:jc w:val="right"/>
      <w:rPr>
        <w:color w:val="4F81BD" w:themeColor="accent1"/>
      </w:rPr>
    </w:pPr>
    <w:r>
      <w:rPr>
        <w:color w:val="4F81BD" w:themeColor="accent1"/>
      </w:rPr>
      <w:t xml:space="preserve">           </w:t>
    </w:r>
    <w:r w:rsidR="004809A2">
      <w:rPr>
        <w:color w:val="4F81BD" w:themeColor="accent1"/>
      </w:rPr>
      <w:t xml:space="preserve">                   </w:t>
    </w:r>
    <w:r w:rsidRPr="004809A2">
      <w:t xml:space="preserve">Page </w:t>
    </w:r>
    <w:r w:rsidRPr="004809A2">
      <w:fldChar w:fldCharType="begin"/>
    </w:r>
    <w:r w:rsidRPr="004809A2">
      <w:instrText xml:space="preserve"> PAGE  \* Arabic  \* MERGEFORMAT </w:instrText>
    </w:r>
    <w:r w:rsidRPr="004809A2">
      <w:fldChar w:fldCharType="separate"/>
    </w:r>
    <w:r w:rsidR="002D5D04">
      <w:rPr>
        <w:noProof/>
      </w:rPr>
      <w:t>4</w:t>
    </w:r>
    <w:r w:rsidRPr="004809A2">
      <w:fldChar w:fldCharType="end"/>
    </w:r>
    <w:r w:rsidRPr="004809A2">
      <w:t xml:space="preserve"> of </w:t>
    </w:r>
    <w:r w:rsidR="000830FD">
      <w:fldChar w:fldCharType="begin"/>
    </w:r>
    <w:r w:rsidR="000830FD">
      <w:instrText xml:space="preserve"> NUMPAGES  \* Arabic  \* MERGEFORMAT </w:instrText>
    </w:r>
    <w:r w:rsidR="000830FD">
      <w:fldChar w:fldCharType="separate"/>
    </w:r>
    <w:r w:rsidR="002D5D04">
      <w:rPr>
        <w:noProof/>
      </w:rPr>
      <w:t>4</w:t>
    </w:r>
    <w:r w:rsidR="000830F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7C99B" w14:textId="77777777" w:rsidR="000830FD" w:rsidRDefault="000830FD">
      <w:r>
        <w:separator/>
      </w:r>
    </w:p>
  </w:footnote>
  <w:footnote w:type="continuationSeparator" w:id="0">
    <w:p w14:paraId="4F77BFBC" w14:textId="77777777" w:rsidR="000830FD" w:rsidRDefault="00083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70BD7" w14:textId="776C896E" w:rsidR="00A017B2" w:rsidRDefault="00A017B2" w:rsidP="00A017B2">
    <w:pPr>
      <w:pStyle w:val="FirstParagraph"/>
    </w:pPr>
    <w:r>
      <w:rPr>
        <w:noProof/>
        <w:lang w:val="en-GB" w:eastAsia="en-GB"/>
      </w:rPr>
      <w:drawing>
        <wp:inline distT="0" distB="0" distL="0" distR="0" wp14:anchorId="105C6AC0" wp14:editId="4478100E">
          <wp:extent cx="952500" cy="476250"/>
          <wp:effectExtent l="0" t="0" r="0" b="0"/>
          <wp:docPr id="17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4D0CCDCA" wp14:editId="7F3F9D04">
          <wp:extent cx="1524000" cy="476250"/>
          <wp:effectExtent l="0" t="0" r="0" b="0"/>
          <wp:docPr id="18" name="Picture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2.jpe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</w:t>
    </w:r>
    <w:r w:rsidRPr="00BE69AB">
      <w:rPr>
        <w:color w:val="FF0000"/>
      </w:rPr>
      <w:t>[***</w:t>
    </w:r>
    <w:proofErr w:type="spellStart"/>
    <w:r w:rsidRPr="00BE69AB">
      <w:rPr>
        <w:color w:val="FF0000"/>
      </w:rPr>
      <w:t>hospital_logo</w:t>
    </w:r>
    <w:proofErr w:type="spellEnd"/>
    <w:r w:rsidRPr="00BE69AB">
      <w:rPr>
        <w:color w:val="FF0000"/>
      </w:rPr>
      <w:t>***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16E7F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DE8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38F59BB"/>
    <w:multiLevelType w:val="hybridMultilevel"/>
    <w:tmpl w:val="37540766"/>
    <w:lvl w:ilvl="0" w:tplc="4D564C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058B"/>
    <w:rsid w:val="00011C8B"/>
    <w:rsid w:val="0004306B"/>
    <w:rsid w:val="00062A9C"/>
    <w:rsid w:val="000830FD"/>
    <w:rsid w:val="000C7FE5"/>
    <w:rsid w:val="000E3285"/>
    <w:rsid w:val="000F1644"/>
    <w:rsid w:val="001048CA"/>
    <w:rsid w:val="00123C11"/>
    <w:rsid w:val="001269F8"/>
    <w:rsid w:val="00151381"/>
    <w:rsid w:val="00170E30"/>
    <w:rsid w:val="001737B8"/>
    <w:rsid w:val="00193BB2"/>
    <w:rsid w:val="001A3D75"/>
    <w:rsid w:val="001F0AC2"/>
    <w:rsid w:val="00222DAA"/>
    <w:rsid w:val="002B7428"/>
    <w:rsid w:val="002D5D04"/>
    <w:rsid w:val="002E0DC9"/>
    <w:rsid w:val="002E3A29"/>
    <w:rsid w:val="002F7B5C"/>
    <w:rsid w:val="00327F59"/>
    <w:rsid w:val="00347017"/>
    <w:rsid w:val="00376D3F"/>
    <w:rsid w:val="004809A2"/>
    <w:rsid w:val="004A5796"/>
    <w:rsid w:val="004B31C4"/>
    <w:rsid w:val="004D412D"/>
    <w:rsid w:val="004D4CED"/>
    <w:rsid w:val="004E29B3"/>
    <w:rsid w:val="004E6EC6"/>
    <w:rsid w:val="00502074"/>
    <w:rsid w:val="00560AFE"/>
    <w:rsid w:val="00567153"/>
    <w:rsid w:val="00590D07"/>
    <w:rsid w:val="005F0616"/>
    <w:rsid w:val="00602E4F"/>
    <w:rsid w:val="00604A63"/>
    <w:rsid w:val="00646EEB"/>
    <w:rsid w:val="00660C2B"/>
    <w:rsid w:val="0066343F"/>
    <w:rsid w:val="00666947"/>
    <w:rsid w:val="006720D3"/>
    <w:rsid w:val="00677AA3"/>
    <w:rsid w:val="006B09AE"/>
    <w:rsid w:val="006C6646"/>
    <w:rsid w:val="00703509"/>
    <w:rsid w:val="00727DFD"/>
    <w:rsid w:val="0074346C"/>
    <w:rsid w:val="00784D58"/>
    <w:rsid w:val="00794F18"/>
    <w:rsid w:val="00834F27"/>
    <w:rsid w:val="00850FE1"/>
    <w:rsid w:val="008560F0"/>
    <w:rsid w:val="0086382B"/>
    <w:rsid w:val="00885E7A"/>
    <w:rsid w:val="008977D1"/>
    <w:rsid w:val="008D6863"/>
    <w:rsid w:val="008F28B2"/>
    <w:rsid w:val="00921BEA"/>
    <w:rsid w:val="00923164"/>
    <w:rsid w:val="00947122"/>
    <w:rsid w:val="00972A15"/>
    <w:rsid w:val="009C4197"/>
    <w:rsid w:val="00A017B2"/>
    <w:rsid w:val="00A56F7C"/>
    <w:rsid w:val="00A66622"/>
    <w:rsid w:val="00A94F63"/>
    <w:rsid w:val="00B00A4A"/>
    <w:rsid w:val="00B344DC"/>
    <w:rsid w:val="00B86B75"/>
    <w:rsid w:val="00B94502"/>
    <w:rsid w:val="00BC48D5"/>
    <w:rsid w:val="00BE69AB"/>
    <w:rsid w:val="00C16DAE"/>
    <w:rsid w:val="00C21489"/>
    <w:rsid w:val="00C36279"/>
    <w:rsid w:val="00C64400"/>
    <w:rsid w:val="00C76D76"/>
    <w:rsid w:val="00CA6896"/>
    <w:rsid w:val="00CB37A3"/>
    <w:rsid w:val="00CF24FD"/>
    <w:rsid w:val="00D34759"/>
    <w:rsid w:val="00D40644"/>
    <w:rsid w:val="00D645D7"/>
    <w:rsid w:val="00DC05D6"/>
    <w:rsid w:val="00E130BF"/>
    <w:rsid w:val="00E1322D"/>
    <w:rsid w:val="00E24300"/>
    <w:rsid w:val="00E315A3"/>
    <w:rsid w:val="00E438A0"/>
    <w:rsid w:val="00E71FC3"/>
    <w:rsid w:val="00E8367B"/>
    <w:rsid w:val="00F20F6A"/>
    <w:rsid w:val="00F25C73"/>
    <w:rsid w:val="00F30404"/>
    <w:rsid w:val="00F50710"/>
    <w:rsid w:val="00F85B84"/>
    <w:rsid w:val="00FC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9EEA0"/>
  <w15:docId w15:val="{95F3FEBB-CCDE-0849-A69A-BDA928F5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017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017B2"/>
  </w:style>
  <w:style w:type="paragraph" w:styleId="Footer">
    <w:name w:val="footer"/>
    <w:basedOn w:val="Normal"/>
    <w:link w:val="FooterChar"/>
    <w:uiPriority w:val="99"/>
    <w:unhideWhenUsed/>
    <w:rsid w:val="00A017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017B2"/>
  </w:style>
  <w:style w:type="paragraph" w:styleId="BalloonText">
    <w:name w:val="Balloon Text"/>
    <w:basedOn w:val="Normal"/>
    <w:link w:val="BalloonTextChar"/>
    <w:semiHidden/>
    <w:unhideWhenUsed/>
    <w:rsid w:val="00602E4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02E4F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66947"/>
  </w:style>
  <w:style w:type="paragraph" w:styleId="Revision">
    <w:name w:val="Revision"/>
    <w:hidden/>
    <w:semiHidden/>
    <w:rsid w:val="002F7B5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942</Words>
  <Characters>4787</Characters>
  <Application>Microsoft Office Word</Application>
  <DocSecurity>0</DocSecurity>
  <Lines>12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ohue, Chloe</dc:creator>
  <cp:keywords/>
  <cp:lastModifiedBy>Obosi, Lauren [llobosi]</cp:lastModifiedBy>
  <cp:revision>21</cp:revision>
  <cp:lastPrinted>2020-04-16T08:47:00Z</cp:lastPrinted>
  <dcterms:created xsi:type="dcterms:W3CDTF">2022-07-28T09:19:00Z</dcterms:created>
  <dcterms:modified xsi:type="dcterms:W3CDTF">2022-09-28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28a9d7892298238d741c0a3c468abc1309182c621581c7e16bc3d217b9f22</vt:lpwstr>
  </property>
</Properties>
</file>